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6697" w:rsidRPr="00CB3D95" w:rsidRDefault="00546697" w:rsidP="00CB3D95">
      <w:pPr>
        <w:pStyle w:val="Heading1"/>
        <w:spacing w:line="360" w:lineRule="auto"/>
        <w:rPr>
          <w:rFonts w:ascii="Arial" w:hAnsi="Arial" w:cs="Arial"/>
        </w:rPr>
      </w:pPr>
      <w:r w:rsidRPr="00CB3D95">
        <w:rPr>
          <w:rFonts w:ascii="Arial" w:hAnsi="Arial" w:cs="Arial"/>
        </w:rPr>
        <w:t>Chapter 3 -  Design</w:t>
      </w:r>
    </w:p>
    <w:p w:rsidR="00941DFA" w:rsidRDefault="00CB3D95" w:rsidP="00CB3D95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941DFA">
        <w:rPr>
          <w:rFonts w:ascii="Arial" w:hAnsi="Arial" w:cs="Arial"/>
        </w:rPr>
        <w:t>Design, this is the third and important phase while designing any application or a software which is intended to accomplish certain goals. Simply, Design is the process of transforming user’s requirement into some suitable form, which helps the programmer in software coding and implementation.</w:t>
      </w:r>
      <w:r w:rsidR="00E76745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524710953"/>
          <w:citation/>
        </w:sdtPr>
        <w:sdtEndPr/>
        <w:sdtContent>
          <w:r w:rsidR="00E76745">
            <w:rPr>
              <w:rFonts w:ascii="Arial" w:hAnsi="Arial" w:cs="Arial"/>
            </w:rPr>
            <w:fldChar w:fldCharType="begin"/>
          </w:r>
          <w:r w:rsidR="00E76745">
            <w:rPr>
              <w:rFonts w:ascii="Arial" w:hAnsi="Arial" w:cs="Arial"/>
            </w:rPr>
            <w:instrText xml:space="preserve"> CITATION Tut19 \l 1033 </w:instrText>
          </w:r>
          <w:r w:rsidR="00E76745">
            <w:rPr>
              <w:rFonts w:ascii="Arial" w:hAnsi="Arial" w:cs="Arial"/>
            </w:rPr>
            <w:fldChar w:fldCharType="separate"/>
          </w:r>
          <w:r w:rsidR="00E76745" w:rsidRPr="00E76745">
            <w:rPr>
              <w:rFonts w:ascii="Arial" w:hAnsi="Arial" w:cs="Arial"/>
              <w:noProof/>
            </w:rPr>
            <w:t>(Anon., 2019)</w:t>
          </w:r>
          <w:r w:rsidR="00E76745">
            <w:rPr>
              <w:rFonts w:ascii="Arial" w:hAnsi="Arial" w:cs="Arial"/>
            </w:rPr>
            <w:fldChar w:fldCharType="end"/>
          </w:r>
        </w:sdtContent>
      </w:sdt>
      <w:r w:rsidR="00627133">
        <w:rPr>
          <w:rFonts w:ascii="Arial" w:hAnsi="Arial" w:cs="Arial"/>
        </w:rPr>
        <w:t xml:space="preserve"> Designing phase helps to give us the answer of “</w:t>
      </w:r>
      <w:r w:rsidR="00627133">
        <w:rPr>
          <w:rFonts w:ascii="Arial" w:hAnsi="Arial" w:cs="Arial"/>
          <w:b/>
        </w:rPr>
        <w:t>HOW</w:t>
      </w:r>
      <w:r w:rsidR="00627133">
        <w:rPr>
          <w:rFonts w:ascii="Arial" w:hAnsi="Arial" w:cs="Arial"/>
        </w:rPr>
        <w:t>” question. We user various tools and techniques even models to develop the logical solutions which is later implemented in the system.</w:t>
      </w:r>
    </w:p>
    <w:p w:rsidR="002F2B9A" w:rsidRDefault="008E1DCB" w:rsidP="00CB3D95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Some of the importance of design while developing my project are listed below:</w:t>
      </w:r>
    </w:p>
    <w:p w:rsidR="008E1DCB" w:rsidRDefault="008E1DCB" w:rsidP="008E1DCB">
      <w:pPr>
        <w:pStyle w:val="ListParagraph"/>
        <w:numPr>
          <w:ilvl w:val="0"/>
          <w:numId w:val="1"/>
        </w:numPr>
        <w:spacing w:line="360" w:lineRule="auto"/>
        <w:ind w:left="720" w:hanging="360"/>
        <w:rPr>
          <w:rFonts w:ascii="Arial" w:hAnsi="Arial" w:cs="Arial"/>
        </w:rPr>
      </w:pPr>
      <w:r>
        <w:rPr>
          <w:rFonts w:ascii="Arial" w:hAnsi="Arial" w:cs="Arial"/>
        </w:rPr>
        <w:t>It helps to understand the requirement in better way.</w:t>
      </w:r>
    </w:p>
    <w:p w:rsidR="008E1DCB" w:rsidRDefault="008E1DCB" w:rsidP="008E1DCB">
      <w:pPr>
        <w:pStyle w:val="ListParagraph"/>
        <w:numPr>
          <w:ilvl w:val="0"/>
          <w:numId w:val="1"/>
        </w:numPr>
        <w:spacing w:line="360" w:lineRule="auto"/>
        <w:ind w:left="720" w:hanging="360"/>
        <w:rPr>
          <w:rFonts w:ascii="Arial" w:hAnsi="Arial" w:cs="Arial"/>
        </w:rPr>
      </w:pPr>
      <w:r>
        <w:rPr>
          <w:rFonts w:ascii="Arial" w:hAnsi="Arial" w:cs="Arial"/>
        </w:rPr>
        <w:t>It helps to increase reusability and prevent redundancy.</w:t>
      </w:r>
    </w:p>
    <w:p w:rsidR="008E1DCB" w:rsidRDefault="008E1DCB" w:rsidP="008E1DCB">
      <w:pPr>
        <w:pStyle w:val="ListParagraph"/>
        <w:numPr>
          <w:ilvl w:val="0"/>
          <w:numId w:val="1"/>
        </w:numPr>
        <w:spacing w:line="360" w:lineRule="auto"/>
        <w:ind w:left="720" w:hanging="360"/>
        <w:rPr>
          <w:rFonts w:ascii="Arial" w:hAnsi="Arial" w:cs="Arial"/>
        </w:rPr>
      </w:pPr>
      <w:r>
        <w:rPr>
          <w:rFonts w:ascii="Arial" w:hAnsi="Arial" w:cs="Arial"/>
        </w:rPr>
        <w:t>It helps to allow both admin and users to realize how the application is going to function.</w:t>
      </w:r>
    </w:p>
    <w:p w:rsidR="008E1DCB" w:rsidRDefault="008E1DCB" w:rsidP="008E1DCB">
      <w:pPr>
        <w:pStyle w:val="ListParagraph"/>
        <w:numPr>
          <w:ilvl w:val="0"/>
          <w:numId w:val="1"/>
        </w:numPr>
        <w:spacing w:line="360" w:lineRule="auto"/>
        <w:ind w:left="720" w:hanging="360"/>
        <w:rPr>
          <w:rFonts w:ascii="Arial" w:hAnsi="Arial" w:cs="Arial"/>
        </w:rPr>
      </w:pPr>
      <w:r>
        <w:rPr>
          <w:rFonts w:ascii="Arial" w:hAnsi="Arial" w:cs="Arial"/>
        </w:rPr>
        <w:t>It helps to create class and objects obtained during analysis, which will eventually help to make the work of programmer easy.</w:t>
      </w:r>
    </w:p>
    <w:p w:rsidR="00627133" w:rsidRPr="00BA2831" w:rsidRDefault="00627133" w:rsidP="00627133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For doing this phase, I have used </w:t>
      </w:r>
      <w:r w:rsidRPr="00BA2831">
        <w:rPr>
          <w:rFonts w:ascii="Arial" w:hAnsi="Arial" w:cs="Arial"/>
          <w:b/>
        </w:rPr>
        <w:t>Star UML</w:t>
      </w:r>
      <w:r>
        <w:rPr>
          <w:rFonts w:ascii="Arial" w:hAnsi="Arial" w:cs="Arial"/>
        </w:rPr>
        <w:t>, a software which is used to make different class, object, use case diagram, component diagram, etc.</w:t>
      </w:r>
      <w:r w:rsidR="00BA2831">
        <w:rPr>
          <w:rFonts w:ascii="Arial" w:hAnsi="Arial" w:cs="Arial"/>
        </w:rPr>
        <w:t xml:space="preserve"> </w:t>
      </w:r>
      <w:r w:rsidR="00BA2831" w:rsidRPr="00BA2831">
        <w:rPr>
          <w:rFonts w:ascii="Arial" w:hAnsi="Arial" w:cs="Arial"/>
          <w:b/>
        </w:rPr>
        <w:t>Visual Paradigm</w:t>
      </w:r>
      <w:r w:rsidR="00BA2831">
        <w:rPr>
          <w:rFonts w:ascii="Arial" w:hAnsi="Arial" w:cs="Arial"/>
          <w:b/>
        </w:rPr>
        <w:t>,</w:t>
      </w:r>
      <w:r w:rsidR="00BA2831">
        <w:rPr>
          <w:rFonts w:ascii="Arial" w:hAnsi="Arial" w:cs="Arial"/>
        </w:rPr>
        <w:t xml:space="preserve"> a UML CASE tool for making ER Diagram. </w:t>
      </w:r>
      <w:r w:rsidR="00BA2831" w:rsidRPr="00BA2831">
        <w:rPr>
          <w:rFonts w:ascii="Arial" w:hAnsi="Arial" w:cs="Arial"/>
          <w:b/>
        </w:rPr>
        <w:t>Belsamiq Mockup 3</w:t>
      </w:r>
      <w:r w:rsidR="00BA2831">
        <w:rPr>
          <w:rFonts w:ascii="Arial" w:hAnsi="Arial" w:cs="Arial"/>
          <w:b/>
        </w:rPr>
        <w:t>,</w:t>
      </w:r>
      <w:r w:rsidR="00BA2831">
        <w:rPr>
          <w:rFonts w:ascii="Arial" w:hAnsi="Arial" w:cs="Arial"/>
        </w:rPr>
        <w:t xml:space="preserve"> a </w:t>
      </w:r>
      <w:r w:rsidR="009B1C17">
        <w:rPr>
          <w:rFonts w:ascii="Arial" w:hAnsi="Arial" w:cs="Arial"/>
        </w:rPr>
        <w:t>user interface designing tool for developing Paper Prototypes.</w:t>
      </w:r>
    </w:p>
    <w:p w:rsidR="00546697" w:rsidRPr="00CB3D95" w:rsidRDefault="00546697" w:rsidP="00CB3D95">
      <w:pPr>
        <w:pStyle w:val="Heading2"/>
        <w:spacing w:line="360" w:lineRule="auto"/>
        <w:rPr>
          <w:rFonts w:ascii="Arial" w:hAnsi="Arial" w:cs="Arial"/>
        </w:rPr>
      </w:pPr>
      <w:r w:rsidRPr="00CB3D95">
        <w:rPr>
          <w:rFonts w:ascii="Arial" w:hAnsi="Arial" w:cs="Arial"/>
        </w:rPr>
        <w:t>3.1) Structural Modeling</w:t>
      </w:r>
    </w:p>
    <w:p w:rsidR="00CE571F" w:rsidRPr="00CB3D95" w:rsidRDefault="00CE571F" w:rsidP="00CB3D95">
      <w:pPr>
        <w:pStyle w:val="Heading3"/>
        <w:spacing w:line="360" w:lineRule="auto"/>
        <w:rPr>
          <w:rFonts w:ascii="Arial" w:hAnsi="Arial" w:cs="Arial"/>
        </w:rPr>
      </w:pPr>
      <w:r w:rsidRPr="00CB3D95">
        <w:rPr>
          <w:rFonts w:ascii="Arial" w:hAnsi="Arial" w:cs="Arial"/>
        </w:rPr>
        <w:tab/>
        <w:t>3.1.1) Final Class Diagram</w:t>
      </w:r>
    </w:p>
    <w:p w:rsidR="00CE571F" w:rsidRPr="00CB3D95" w:rsidRDefault="00CE571F" w:rsidP="00CB3D95">
      <w:pPr>
        <w:pStyle w:val="Heading3"/>
        <w:spacing w:line="360" w:lineRule="auto"/>
        <w:rPr>
          <w:rFonts w:ascii="Arial" w:hAnsi="Arial" w:cs="Arial"/>
        </w:rPr>
      </w:pPr>
      <w:r w:rsidRPr="00CB3D95">
        <w:rPr>
          <w:rFonts w:ascii="Arial" w:hAnsi="Arial" w:cs="Arial"/>
        </w:rPr>
        <w:tab/>
        <w:t>3.1.2) Flow Chart</w:t>
      </w:r>
    </w:p>
    <w:p w:rsidR="00546697" w:rsidRPr="00CB3D95" w:rsidRDefault="00546697" w:rsidP="00CB3D95">
      <w:pPr>
        <w:pStyle w:val="Heading2"/>
        <w:spacing w:line="360" w:lineRule="auto"/>
        <w:rPr>
          <w:rFonts w:ascii="Arial" w:hAnsi="Arial" w:cs="Arial"/>
        </w:rPr>
      </w:pPr>
      <w:r w:rsidRPr="00CB3D95">
        <w:rPr>
          <w:rFonts w:ascii="Arial" w:hAnsi="Arial" w:cs="Arial"/>
        </w:rPr>
        <w:t>3.2) Behavioral Modeling</w:t>
      </w:r>
    </w:p>
    <w:p w:rsidR="00CE571F" w:rsidRPr="00CB3D95" w:rsidRDefault="00CE571F" w:rsidP="00CB3D95">
      <w:pPr>
        <w:pStyle w:val="Heading3"/>
        <w:spacing w:line="360" w:lineRule="auto"/>
        <w:rPr>
          <w:rFonts w:ascii="Arial" w:hAnsi="Arial" w:cs="Arial"/>
        </w:rPr>
      </w:pPr>
      <w:r w:rsidRPr="00CB3D95">
        <w:rPr>
          <w:rFonts w:ascii="Arial" w:hAnsi="Arial" w:cs="Arial"/>
        </w:rPr>
        <w:tab/>
        <w:t>3.2.1) Activity Diagram</w:t>
      </w:r>
    </w:p>
    <w:p w:rsidR="00CE571F" w:rsidRPr="00CB3D95" w:rsidRDefault="00CE571F" w:rsidP="00CB3D95">
      <w:pPr>
        <w:pStyle w:val="Heading3"/>
        <w:spacing w:line="360" w:lineRule="auto"/>
        <w:rPr>
          <w:rFonts w:ascii="Arial" w:hAnsi="Arial" w:cs="Arial"/>
        </w:rPr>
      </w:pPr>
      <w:r w:rsidRPr="00CB3D95">
        <w:rPr>
          <w:rFonts w:ascii="Arial" w:hAnsi="Arial" w:cs="Arial"/>
        </w:rPr>
        <w:tab/>
        <w:t>3.2.2) Sequence Diagram</w:t>
      </w:r>
    </w:p>
    <w:p w:rsidR="00546697" w:rsidRPr="00CB3D95" w:rsidRDefault="00546697" w:rsidP="00CB3D95">
      <w:pPr>
        <w:pStyle w:val="Heading2"/>
        <w:spacing w:line="360" w:lineRule="auto"/>
        <w:rPr>
          <w:rFonts w:ascii="Arial" w:hAnsi="Arial" w:cs="Arial"/>
        </w:rPr>
      </w:pPr>
      <w:r w:rsidRPr="00CB3D95">
        <w:rPr>
          <w:rFonts w:ascii="Arial" w:hAnsi="Arial" w:cs="Arial"/>
        </w:rPr>
        <w:t>3.3) Database Modeling</w:t>
      </w:r>
    </w:p>
    <w:p w:rsidR="004F7A71" w:rsidRDefault="00CE571F" w:rsidP="00CB3D95">
      <w:pPr>
        <w:pStyle w:val="Heading3"/>
        <w:spacing w:line="360" w:lineRule="auto"/>
        <w:rPr>
          <w:rFonts w:ascii="Arial" w:hAnsi="Arial" w:cs="Arial"/>
        </w:rPr>
      </w:pPr>
      <w:r w:rsidRPr="00CB3D95">
        <w:rPr>
          <w:rFonts w:ascii="Arial" w:hAnsi="Arial" w:cs="Arial"/>
        </w:rPr>
        <w:tab/>
        <w:t>3.3.1) Data Dictionary</w:t>
      </w:r>
    </w:p>
    <w:p w:rsidR="004F7A71" w:rsidRDefault="004F7A71" w:rsidP="004F7A71">
      <w:pPr>
        <w:rPr>
          <w:rFonts w:eastAsiaTheme="majorEastAsia"/>
          <w:color w:val="1F4D78" w:themeColor="accent1" w:themeShade="7F"/>
          <w:sz w:val="24"/>
          <w:szCs w:val="24"/>
        </w:rPr>
      </w:pPr>
      <w:r>
        <w:br w:type="page"/>
      </w:r>
    </w:p>
    <w:p w:rsidR="004F7A71" w:rsidRPr="00CB3D95" w:rsidRDefault="004F7A71" w:rsidP="004F7A71">
      <w:pPr>
        <w:spacing w:line="360" w:lineRule="auto"/>
        <w:rPr>
          <w:rFonts w:ascii="Arial" w:hAnsi="Arial" w:cs="Arial"/>
        </w:rPr>
      </w:pPr>
      <w:r w:rsidRPr="00CB3D95">
        <w:rPr>
          <w:rFonts w:ascii="Arial" w:hAnsi="Arial" w:cs="Arial"/>
        </w:rPr>
        <w:lastRenderedPageBreak/>
        <w:t>User Register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03"/>
        <w:gridCol w:w="1851"/>
        <w:gridCol w:w="1832"/>
        <w:gridCol w:w="1831"/>
        <w:gridCol w:w="1833"/>
      </w:tblGrid>
      <w:tr w:rsidR="004F7A71" w:rsidRPr="00CB3D95" w:rsidTr="005315E7">
        <w:tc>
          <w:tcPr>
            <w:tcW w:w="2003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Attributes</w:t>
            </w:r>
          </w:p>
        </w:tc>
        <w:tc>
          <w:tcPr>
            <w:tcW w:w="1851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Datatype</w:t>
            </w:r>
          </w:p>
        </w:tc>
        <w:tc>
          <w:tcPr>
            <w:tcW w:w="1832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Primary Key</w:t>
            </w:r>
          </w:p>
        </w:tc>
        <w:tc>
          <w:tcPr>
            <w:tcW w:w="1831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Foreign Key</w:t>
            </w:r>
          </w:p>
        </w:tc>
        <w:tc>
          <w:tcPr>
            <w:tcW w:w="1833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Nullable</w:t>
            </w:r>
          </w:p>
        </w:tc>
      </w:tr>
      <w:tr w:rsidR="004F7A71" w:rsidRPr="00CB3D95" w:rsidTr="005315E7">
        <w:tc>
          <w:tcPr>
            <w:tcW w:w="2003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u_id</w:t>
            </w:r>
          </w:p>
        </w:tc>
        <w:tc>
          <w:tcPr>
            <w:tcW w:w="1851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int(11)</w:t>
            </w:r>
          </w:p>
        </w:tc>
        <w:tc>
          <w:tcPr>
            <w:tcW w:w="1832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Yes</w:t>
            </w:r>
          </w:p>
        </w:tc>
        <w:tc>
          <w:tcPr>
            <w:tcW w:w="1831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</w:tr>
      <w:tr w:rsidR="004F7A71" w:rsidRPr="00CB3D95" w:rsidTr="005315E7">
        <w:tc>
          <w:tcPr>
            <w:tcW w:w="2003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fname</w:t>
            </w:r>
          </w:p>
        </w:tc>
        <w:tc>
          <w:tcPr>
            <w:tcW w:w="1851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varchar(50)</w:t>
            </w:r>
          </w:p>
        </w:tc>
        <w:tc>
          <w:tcPr>
            <w:tcW w:w="1832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4F7A71" w:rsidRPr="00CB3D95" w:rsidRDefault="005315E7" w:rsidP="009D6AC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</w:tr>
      <w:tr w:rsidR="005315E7" w:rsidRPr="00CB3D95" w:rsidTr="005315E7">
        <w:tc>
          <w:tcPr>
            <w:tcW w:w="2003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lname</w:t>
            </w:r>
          </w:p>
        </w:tc>
        <w:tc>
          <w:tcPr>
            <w:tcW w:w="1851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varchar(50)</w:t>
            </w:r>
          </w:p>
        </w:tc>
        <w:tc>
          <w:tcPr>
            <w:tcW w:w="1832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Default="005315E7" w:rsidP="005315E7">
            <w:r w:rsidRPr="00AD316A">
              <w:rPr>
                <w:rFonts w:ascii="Arial" w:hAnsi="Arial" w:cs="Arial"/>
              </w:rPr>
              <w:t>Yes</w:t>
            </w:r>
          </w:p>
        </w:tc>
      </w:tr>
      <w:tr w:rsidR="005315E7" w:rsidRPr="00CB3D95" w:rsidTr="005315E7">
        <w:tc>
          <w:tcPr>
            <w:tcW w:w="2003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e_mail</w:t>
            </w:r>
          </w:p>
        </w:tc>
        <w:tc>
          <w:tcPr>
            <w:tcW w:w="1851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varchar(50)</w:t>
            </w:r>
          </w:p>
        </w:tc>
        <w:tc>
          <w:tcPr>
            <w:tcW w:w="1832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Default="005315E7" w:rsidP="005315E7">
            <w:r w:rsidRPr="00AD316A">
              <w:rPr>
                <w:rFonts w:ascii="Arial" w:hAnsi="Arial" w:cs="Arial"/>
              </w:rPr>
              <w:t>Yes</w:t>
            </w:r>
          </w:p>
        </w:tc>
      </w:tr>
      <w:tr w:rsidR="005315E7" w:rsidRPr="00CB3D95" w:rsidTr="005315E7">
        <w:tc>
          <w:tcPr>
            <w:tcW w:w="2003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telephone</w:t>
            </w:r>
          </w:p>
        </w:tc>
        <w:tc>
          <w:tcPr>
            <w:tcW w:w="1851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bigint(50)</w:t>
            </w:r>
          </w:p>
        </w:tc>
        <w:tc>
          <w:tcPr>
            <w:tcW w:w="1832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Default="005315E7" w:rsidP="005315E7">
            <w:r w:rsidRPr="00AD316A">
              <w:rPr>
                <w:rFonts w:ascii="Arial" w:hAnsi="Arial" w:cs="Arial"/>
              </w:rPr>
              <w:t>Yes</w:t>
            </w:r>
          </w:p>
        </w:tc>
      </w:tr>
      <w:tr w:rsidR="005315E7" w:rsidRPr="00CB3D95" w:rsidTr="005315E7">
        <w:tc>
          <w:tcPr>
            <w:tcW w:w="2003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address</w:t>
            </w:r>
          </w:p>
        </w:tc>
        <w:tc>
          <w:tcPr>
            <w:tcW w:w="1851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varchar(50)</w:t>
            </w:r>
          </w:p>
        </w:tc>
        <w:tc>
          <w:tcPr>
            <w:tcW w:w="1832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Default="005315E7" w:rsidP="005315E7">
            <w:r w:rsidRPr="00AD316A">
              <w:rPr>
                <w:rFonts w:ascii="Arial" w:hAnsi="Arial" w:cs="Arial"/>
              </w:rPr>
              <w:t>Yes</w:t>
            </w:r>
          </w:p>
        </w:tc>
      </w:tr>
      <w:tr w:rsidR="005315E7" w:rsidRPr="00CB3D95" w:rsidTr="005315E7">
        <w:tc>
          <w:tcPr>
            <w:tcW w:w="2003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city</w:t>
            </w:r>
          </w:p>
        </w:tc>
        <w:tc>
          <w:tcPr>
            <w:tcW w:w="1851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varchar(50)</w:t>
            </w:r>
          </w:p>
        </w:tc>
        <w:tc>
          <w:tcPr>
            <w:tcW w:w="1832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Default="005315E7" w:rsidP="005315E7">
            <w:r w:rsidRPr="00AD316A">
              <w:rPr>
                <w:rFonts w:ascii="Arial" w:hAnsi="Arial" w:cs="Arial"/>
              </w:rPr>
              <w:t>Yes</w:t>
            </w:r>
          </w:p>
        </w:tc>
      </w:tr>
      <w:tr w:rsidR="005315E7" w:rsidRPr="00CB3D95" w:rsidTr="005315E7">
        <w:tc>
          <w:tcPr>
            <w:tcW w:w="2003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country</w:t>
            </w:r>
          </w:p>
        </w:tc>
        <w:tc>
          <w:tcPr>
            <w:tcW w:w="1851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enum</w:t>
            </w:r>
          </w:p>
        </w:tc>
        <w:tc>
          <w:tcPr>
            <w:tcW w:w="1832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Default="005315E7" w:rsidP="005315E7">
            <w:r w:rsidRPr="00AD316A">
              <w:rPr>
                <w:rFonts w:ascii="Arial" w:hAnsi="Arial" w:cs="Arial"/>
              </w:rPr>
              <w:t>Yes</w:t>
            </w:r>
          </w:p>
        </w:tc>
      </w:tr>
      <w:tr w:rsidR="005315E7" w:rsidRPr="00CB3D95" w:rsidTr="005315E7">
        <w:tc>
          <w:tcPr>
            <w:tcW w:w="2003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region</w:t>
            </w:r>
          </w:p>
        </w:tc>
        <w:tc>
          <w:tcPr>
            <w:tcW w:w="1851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enum</w:t>
            </w:r>
          </w:p>
        </w:tc>
        <w:tc>
          <w:tcPr>
            <w:tcW w:w="1832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Default="005315E7" w:rsidP="005315E7">
            <w:r w:rsidRPr="00AD316A">
              <w:rPr>
                <w:rFonts w:ascii="Arial" w:hAnsi="Arial" w:cs="Arial"/>
              </w:rPr>
              <w:t>Yes</w:t>
            </w:r>
          </w:p>
        </w:tc>
      </w:tr>
      <w:tr w:rsidR="005315E7" w:rsidRPr="00CB3D95" w:rsidTr="005315E7">
        <w:tc>
          <w:tcPr>
            <w:tcW w:w="2003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gender</w:t>
            </w:r>
          </w:p>
        </w:tc>
        <w:tc>
          <w:tcPr>
            <w:tcW w:w="1851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enum</w:t>
            </w:r>
          </w:p>
        </w:tc>
        <w:tc>
          <w:tcPr>
            <w:tcW w:w="1832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Default="005315E7" w:rsidP="005315E7">
            <w:r w:rsidRPr="00AD316A">
              <w:rPr>
                <w:rFonts w:ascii="Arial" w:hAnsi="Arial" w:cs="Arial"/>
              </w:rPr>
              <w:t>Yes</w:t>
            </w:r>
          </w:p>
        </w:tc>
      </w:tr>
      <w:tr w:rsidR="005315E7" w:rsidRPr="00CB3D95" w:rsidTr="005315E7">
        <w:tc>
          <w:tcPr>
            <w:tcW w:w="2003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password</w:t>
            </w:r>
          </w:p>
        </w:tc>
        <w:tc>
          <w:tcPr>
            <w:tcW w:w="1851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varchar(255)</w:t>
            </w:r>
          </w:p>
        </w:tc>
        <w:tc>
          <w:tcPr>
            <w:tcW w:w="1832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Default="005315E7" w:rsidP="005315E7">
            <w:r w:rsidRPr="00AD316A">
              <w:rPr>
                <w:rFonts w:ascii="Arial" w:hAnsi="Arial" w:cs="Arial"/>
              </w:rPr>
              <w:t>Yes</w:t>
            </w:r>
          </w:p>
        </w:tc>
      </w:tr>
      <w:tr w:rsidR="005315E7" w:rsidRPr="00CB3D95" w:rsidTr="005315E7">
        <w:tc>
          <w:tcPr>
            <w:tcW w:w="2003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confirm_passowrd</w:t>
            </w:r>
          </w:p>
        </w:tc>
        <w:tc>
          <w:tcPr>
            <w:tcW w:w="1851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varchar(255)</w:t>
            </w:r>
          </w:p>
        </w:tc>
        <w:tc>
          <w:tcPr>
            <w:tcW w:w="1832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Default="005315E7" w:rsidP="005315E7">
            <w:r w:rsidRPr="00AD316A">
              <w:rPr>
                <w:rFonts w:ascii="Arial" w:hAnsi="Arial" w:cs="Arial"/>
              </w:rPr>
              <w:t>Yes</w:t>
            </w:r>
          </w:p>
        </w:tc>
      </w:tr>
    </w:tbl>
    <w:p w:rsidR="004F7A71" w:rsidRPr="00CB3D95" w:rsidRDefault="004F7A71" w:rsidP="004F7A71">
      <w:pPr>
        <w:spacing w:line="360" w:lineRule="auto"/>
        <w:rPr>
          <w:rFonts w:ascii="Arial" w:hAnsi="Arial" w:cs="Arial"/>
        </w:rPr>
      </w:pPr>
    </w:p>
    <w:p w:rsidR="004F7A71" w:rsidRPr="00CB3D95" w:rsidRDefault="004F7A71" w:rsidP="004F7A71">
      <w:pPr>
        <w:spacing w:line="360" w:lineRule="auto"/>
        <w:rPr>
          <w:rFonts w:ascii="Arial" w:hAnsi="Arial" w:cs="Arial"/>
        </w:rPr>
      </w:pPr>
      <w:r w:rsidRPr="00CB3D95">
        <w:rPr>
          <w:rFonts w:ascii="Arial" w:hAnsi="Arial" w:cs="Arial"/>
        </w:rPr>
        <w:t>Admin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F7A71" w:rsidRPr="00CB3D95" w:rsidTr="009D6AC5"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Nullable</w:t>
            </w:r>
          </w:p>
        </w:tc>
      </w:tr>
      <w:tr w:rsidR="004F7A71" w:rsidRPr="00CB3D95" w:rsidTr="009D6AC5"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a_id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</w:tr>
      <w:tr w:rsidR="005315E7" w:rsidRPr="00CB3D95" w:rsidTr="009D6AC5"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username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varchar(255)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Default="005315E7" w:rsidP="005315E7">
            <w:r w:rsidRPr="00724177">
              <w:rPr>
                <w:rFonts w:ascii="Arial" w:hAnsi="Arial" w:cs="Arial"/>
              </w:rPr>
              <w:t>Yes</w:t>
            </w:r>
          </w:p>
        </w:tc>
      </w:tr>
      <w:tr w:rsidR="005315E7" w:rsidRPr="00CB3D95" w:rsidTr="009D6AC5"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password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varchar(255)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Default="005315E7" w:rsidP="005315E7">
            <w:r w:rsidRPr="00724177">
              <w:rPr>
                <w:rFonts w:ascii="Arial" w:hAnsi="Arial" w:cs="Arial"/>
              </w:rPr>
              <w:t>Yes</w:t>
            </w:r>
          </w:p>
        </w:tc>
      </w:tr>
    </w:tbl>
    <w:p w:rsidR="004F7A71" w:rsidRPr="00CB3D95" w:rsidRDefault="004F7A71" w:rsidP="004F7A71">
      <w:pPr>
        <w:spacing w:line="360" w:lineRule="auto"/>
        <w:rPr>
          <w:rFonts w:ascii="Arial" w:hAnsi="Arial" w:cs="Arial"/>
        </w:rPr>
      </w:pPr>
    </w:p>
    <w:p w:rsidR="004F7A71" w:rsidRPr="00CB3D95" w:rsidRDefault="004F7A71" w:rsidP="004F7A71">
      <w:pPr>
        <w:spacing w:line="360" w:lineRule="auto"/>
        <w:rPr>
          <w:rFonts w:ascii="Arial" w:hAnsi="Arial" w:cs="Arial"/>
        </w:rPr>
      </w:pPr>
      <w:r w:rsidRPr="00CB3D95">
        <w:rPr>
          <w:rFonts w:ascii="Arial" w:hAnsi="Arial" w:cs="Arial"/>
        </w:rPr>
        <w:t>Product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F7A71" w:rsidRPr="00CB3D95" w:rsidTr="009D6AC5"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Nullable</w:t>
            </w:r>
          </w:p>
        </w:tc>
      </w:tr>
      <w:tr w:rsidR="004F7A71" w:rsidRPr="00CB3D95" w:rsidTr="009D6AC5"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p_id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</w:tr>
      <w:tr w:rsidR="004F7A71" w:rsidRPr="00CB3D95" w:rsidTr="009D6AC5"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a_id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</w:tr>
      <w:tr w:rsidR="005315E7" w:rsidRPr="00CB3D95" w:rsidTr="009D6AC5"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pname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varchar(50)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Default="005315E7" w:rsidP="005315E7">
            <w:r w:rsidRPr="00725860">
              <w:rPr>
                <w:rFonts w:ascii="Arial" w:hAnsi="Arial" w:cs="Arial"/>
              </w:rPr>
              <w:t>Yes</w:t>
            </w:r>
          </w:p>
        </w:tc>
      </w:tr>
      <w:tr w:rsidR="005315E7" w:rsidRPr="00CB3D95" w:rsidTr="009D6AC5"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description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varchar(50)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Default="005315E7" w:rsidP="005315E7">
            <w:r w:rsidRPr="00725860">
              <w:rPr>
                <w:rFonts w:ascii="Arial" w:hAnsi="Arial" w:cs="Arial"/>
              </w:rPr>
              <w:t>Yes</w:t>
            </w:r>
          </w:p>
        </w:tc>
      </w:tr>
      <w:tr w:rsidR="005315E7" w:rsidRPr="00CB3D95" w:rsidTr="009D6AC5"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image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varchar(255)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Default="005315E7" w:rsidP="005315E7">
            <w:r w:rsidRPr="00725860">
              <w:rPr>
                <w:rFonts w:ascii="Arial" w:hAnsi="Arial" w:cs="Arial"/>
              </w:rPr>
              <w:t>Yes</w:t>
            </w:r>
          </w:p>
        </w:tc>
      </w:tr>
      <w:tr w:rsidR="005315E7" w:rsidRPr="00CB3D95" w:rsidTr="009D6AC5"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original_price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double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Default="005315E7" w:rsidP="005315E7">
            <w:r w:rsidRPr="00725860">
              <w:rPr>
                <w:rFonts w:ascii="Arial" w:hAnsi="Arial" w:cs="Arial"/>
              </w:rPr>
              <w:t>Yes</w:t>
            </w:r>
          </w:p>
        </w:tc>
      </w:tr>
      <w:tr w:rsidR="005315E7" w:rsidRPr="00CB3D95" w:rsidTr="009D6AC5"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product_price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double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Default="005315E7" w:rsidP="005315E7">
            <w:r w:rsidRPr="00725860">
              <w:rPr>
                <w:rFonts w:ascii="Arial" w:hAnsi="Arial" w:cs="Arial"/>
              </w:rPr>
              <w:t>Yes</w:t>
            </w:r>
          </w:p>
        </w:tc>
      </w:tr>
      <w:tr w:rsidR="005315E7" w:rsidRPr="00CB3D95" w:rsidTr="009D6AC5"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CB3D95" w:rsidRDefault="005315E7" w:rsidP="005315E7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Default="005315E7" w:rsidP="005315E7">
            <w:r w:rsidRPr="00725860">
              <w:rPr>
                <w:rFonts w:ascii="Arial" w:hAnsi="Arial" w:cs="Arial"/>
              </w:rPr>
              <w:t>Yes</w:t>
            </w:r>
          </w:p>
        </w:tc>
      </w:tr>
    </w:tbl>
    <w:p w:rsidR="004F7A71" w:rsidRPr="00CB3D95" w:rsidRDefault="004F7A71" w:rsidP="004F7A71">
      <w:pPr>
        <w:spacing w:line="360" w:lineRule="auto"/>
        <w:rPr>
          <w:rFonts w:ascii="Arial" w:hAnsi="Arial" w:cs="Arial"/>
        </w:rPr>
      </w:pPr>
    </w:p>
    <w:p w:rsidR="004F7A71" w:rsidRPr="00CB3D95" w:rsidRDefault="004F7A71" w:rsidP="004F7A71">
      <w:pPr>
        <w:spacing w:line="360" w:lineRule="auto"/>
        <w:rPr>
          <w:rFonts w:ascii="Arial" w:hAnsi="Arial" w:cs="Arial"/>
        </w:rPr>
      </w:pPr>
      <w:r w:rsidRPr="00CB3D95">
        <w:rPr>
          <w:rFonts w:ascii="Arial" w:hAnsi="Arial" w:cs="Arial"/>
        </w:rPr>
        <w:t>Order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F7A71" w:rsidRPr="00CB3D95" w:rsidTr="009D6AC5"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Nullable</w:t>
            </w:r>
          </w:p>
        </w:tc>
      </w:tr>
      <w:tr w:rsidR="004F7A71" w:rsidRPr="00CB3D95" w:rsidTr="009D6AC5"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a_id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</w:tr>
      <w:tr w:rsidR="004F7A71" w:rsidRPr="00CB3D95" w:rsidTr="009D6AC5"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u_id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</w:tr>
      <w:tr w:rsidR="004F7A71" w:rsidRPr="00CB3D95" w:rsidTr="009D6AC5"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p_id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</w:tr>
      <w:tr w:rsidR="004F7A71" w:rsidRPr="00CB3D95" w:rsidTr="009D6AC5"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CB3D95" w:rsidRDefault="00F76009" w:rsidP="009D6AC5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</w:tr>
    </w:tbl>
    <w:p w:rsidR="004F7A71" w:rsidRPr="00CB3D95" w:rsidRDefault="004F7A71" w:rsidP="004F7A71">
      <w:pPr>
        <w:spacing w:line="360" w:lineRule="auto"/>
        <w:rPr>
          <w:rFonts w:ascii="Arial" w:hAnsi="Arial" w:cs="Arial"/>
        </w:rPr>
      </w:pPr>
    </w:p>
    <w:p w:rsidR="004F7A71" w:rsidRPr="00CB3D95" w:rsidRDefault="004F7A71" w:rsidP="004F7A71">
      <w:pPr>
        <w:spacing w:line="360" w:lineRule="auto"/>
        <w:rPr>
          <w:rFonts w:ascii="Arial" w:hAnsi="Arial" w:cs="Arial"/>
        </w:rPr>
      </w:pPr>
      <w:r w:rsidRPr="00CB3D95">
        <w:rPr>
          <w:rFonts w:ascii="Arial" w:hAnsi="Arial" w:cs="Arial"/>
        </w:rPr>
        <w:t>Forum Table Ques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F7A71" w:rsidRPr="00CB3D95" w:rsidTr="009D6AC5"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Nullable</w:t>
            </w:r>
          </w:p>
        </w:tc>
      </w:tr>
      <w:tr w:rsidR="004F7A71" w:rsidRPr="00CB3D95" w:rsidTr="009D6AC5"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fq_id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</w:tr>
      <w:tr w:rsidR="004F7A71" w:rsidRPr="00CB3D95" w:rsidTr="009D6AC5"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u_id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</w:tr>
      <w:tr w:rsidR="00F76009" w:rsidRPr="00CB3D95" w:rsidTr="009D6AC5">
        <w:tc>
          <w:tcPr>
            <w:tcW w:w="1870" w:type="dxa"/>
          </w:tcPr>
          <w:p w:rsidR="00F76009" w:rsidRPr="00CB3D95" w:rsidRDefault="00F76009" w:rsidP="00F76009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question</w:t>
            </w:r>
          </w:p>
        </w:tc>
        <w:tc>
          <w:tcPr>
            <w:tcW w:w="1870" w:type="dxa"/>
          </w:tcPr>
          <w:p w:rsidR="00F76009" w:rsidRPr="00CB3D95" w:rsidRDefault="00F76009" w:rsidP="00F76009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text</w:t>
            </w:r>
          </w:p>
        </w:tc>
        <w:tc>
          <w:tcPr>
            <w:tcW w:w="1870" w:type="dxa"/>
          </w:tcPr>
          <w:p w:rsidR="00F76009" w:rsidRPr="00CB3D95" w:rsidRDefault="00F76009" w:rsidP="00F76009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Pr="00CB3D95" w:rsidRDefault="00F76009" w:rsidP="00F76009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Default="00F76009" w:rsidP="00F76009">
            <w:r w:rsidRPr="00DA35E6">
              <w:rPr>
                <w:rFonts w:ascii="Arial" w:hAnsi="Arial" w:cs="Arial"/>
              </w:rPr>
              <w:t>Yes</w:t>
            </w:r>
          </w:p>
        </w:tc>
      </w:tr>
      <w:tr w:rsidR="00F76009" w:rsidRPr="00CB3D95" w:rsidTr="009D6AC5">
        <w:tc>
          <w:tcPr>
            <w:tcW w:w="1870" w:type="dxa"/>
          </w:tcPr>
          <w:p w:rsidR="00F76009" w:rsidRPr="00CB3D95" w:rsidRDefault="00F76009" w:rsidP="00F76009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F76009" w:rsidRPr="00CB3D95" w:rsidRDefault="00F76009" w:rsidP="00F76009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F76009" w:rsidRPr="00CB3D95" w:rsidRDefault="00F76009" w:rsidP="00F76009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Pr="00CB3D95" w:rsidRDefault="00F76009" w:rsidP="00F76009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Default="00F76009" w:rsidP="00F76009">
            <w:r w:rsidRPr="00DA35E6">
              <w:rPr>
                <w:rFonts w:ascii="Arial" w:hAnsi="Arial" w:cs="Arial"/>
              </w:rPr>
              <w:t>Yes</w:t>
            </w:r>
          </w:p>
        </w:tc>
      </w:tr>
    </w:tbl>
    <w:p w:rsidR="004F7A71" w:rsidRPr="00CB3D95" w:rsidRDefault="004F7A71" w:rsidP="004F7A71">
      <w:pPr>
        <w:spacing w:line="360" w:lineRule="auto"/>
        <w:rPr>
          <w:rFonts w:ascii="Arial" w:hAnsi="Arial" w:cs="Arial"/>
        </w:rPr>
      </w:pPr>
    </w:p>
    <w:p w:rsidR="004F7A71" w:rsidRPr="00CB3D95" w:rsidRDefault="004F7A71" w:rsidP="004F7A71">
      <w:pPr>
        <w:spacing w:line="360" w:lineRule="auto"/>
        <w:rPr>
          <w:rFonts w:ascii="Arial" w:hAnsi="Arial" w:cs="Arial"/>
        </w:rPr>
      </w:pPr>
      <w:r w:rsidRPr="00CB3D95">
        <w:rPr>
          <w:rFonts w:ascii="Arial" w:hAnsi="Arial" w:cs="Arial"/>
        </w:rPr>
        <w:t>Forum Table Com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F7A71" w:rsidRPr="00CB3D95" w:rsidTr="009D6AC5"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  <w:b/>
              </w:rPr>
            </w:pPr>
            <w:r w:rsidRPr="00CB3D95">
              <w:rPr>
                <w:rFonts w:ascii="Arial" w:hAnsi="Arial" w:cs="Arial"/>
                <w:b/>
              </w:rPr>
              <w:t>Nullable</w:t>
            </w:r>
          </w:p>
        </w:tc>
      </w:tr>
      <w:tr w:rsidR="004F7A71" w:rsidRPr="00CB3D95" w:rsidTr="009D6AC5"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fc_id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</w:tr>
      <w:tr w:rsidR="004F7A71" w:rsidRPr="00CB3D95" w:rsidTr="009D6AC5"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u_id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</w:tr>
      <w:tr w:rsidR="004F7A71" w:rsidRPr="00CB3D95" w:rsidTr="009D6AC5"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fq_id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CB3D95" w:rsidRDefault="004F7A71" w:rsidP="009D6AC5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</w:tr>
      <w:tr w:rsidR="00F76009" w:rsidRPr="00CB3D95" w:rsidTr="009D6AC5">
        <w:tc>
          <w:tcPr>
            <w:tcW w:w="1870" w:type="dxa"/>
          </w:tcPr>
          <w:p w:rsidR="00F76009" w:rsidRPr="00CB3D95" w:rsidRDefault="00F76009" w:rsidP="00F76009">
            <w:pPr>
              <w:spacing w:line="360" w:lineRule="auto"/>
              <w:rPr>
                <w:rFonts w:ascii="Arial" w:hAnsi="Arial" w:cs="Arial"/>
              </w:rPr>
            </w:pPr>
            <w:bookmarkStart w:id="0" w:name="_GoBack" w:colFirst="4" w:colLast="4"/>
            <w:r w:rsidRPr="00CB3D95">
              <w:rPr>
                <w:rFonts w:ascii="Arial" w:hAnsi="Arial" w:cs="Arial"/>
              </w:rPr>
              <w:t>comment</w:t>
            </w:r>
          </w:p>
        </w:tc>
        <w:tc>
          <w:tcPr>
            <w:tcW w:w="1870" w:type="dxa"/>
          </w:tcPr>
          <w:p w:rsidR="00F76009" w:rsidRPr="00CB3D95" w:rsidRDefault="00F76009" w:rsidP="00F76009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text</w:t>
            </w:r>
          </w:p>
        </w:tc>
        <w:tc>
          <w:tcPr>
            <w:tcW w:w="1870" w:type="dxa"/>
          </w:tcPr>
          <w:p w:rsidR="00F76009" w:rsidRPr="00CB3D95" w:rsidRDefault="00F76009" w:rsidP="00F76009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Pr="00CB3D95" w:rsidRDefault="00F76009" w:rsidP="00F76009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Default="00F76009" w:rsidP="00F76009">
            <w:r w:rsidRPr="00CC62AF">
              <w:rPr>
                <w:rFonts w:ascii="Arial" w:hAnsi="Arial" w:cs="Arial"/>
              </w:rPr>
              <w:t>Yes</w:t>
            </w:r>
          </w:p>
        </w:tc>
      </w:tr>
      <w:tr w:rsidR="00F76009" w:rsidRPr="00CB3D95" w:rsidTr="009D6AC5">
        <w:tc>
          <w:tcPr>
            <w:tcW w:w="1870" w:type="dxa"/>
          </w:tcPr>
          <w:p w:rsidR="00F76009" w:rsidRPr="00CB3D95" w:rsidRDefault="00F76009" w:rsidP="00F76009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F76009" w:rsidRPr="00CB3D95" w:rsidRDefault="00F76009" w:rsidP="00F76009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F76009" w:rsidRPr="00CB3D95" w:rsidRDefault="00F76009" w:rsidP="00F76009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Pr="00CB3D95" w:rsidRDefault="00F76009" w:rsidP="00F76009">
            <w:pPr>
              <w:spacing w:line="360" w:lineRule="auto"/>
              <w:rPr>
                <w:rFonts w:ascii="Arial" w:hAnsi="Arial" w:cs="Arial"/>
              </w:rPr>
            </w:pPr>
            <w:r w:rsidRPr="00CB3D95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Default="00F76009" w:rsidP="00F76009">
            <w:r w:rsidRPr="00CC62AF">
              <w:rPr>
                <w:rFonts w:ascii="Arial" w:hAnsi="Arial" w:cs="Arial"/>
              </w:rPr>
              <w:t>Yes</w:t>
            </w:r>
          </w:p>
        </w:tc>
      </w:tr>
      <w:bookmarkEnd w:id="0"/>
    </w:tbl>
    <w:p w:rsidR="00CE571F" w:rsidRPr="004F7A71" w:rsidRDefault="004F7A71" w:rsidP="004F7A71">
      <w:pPr>
        <w:rPr>
          <w:rFonts w:ascii="Arial" w:eastAsiaTheme="majorEastAsia" w:hAnsi="Arial" w:cs="Arial"/>
          <w:color w:val="1F4D78" w:themeColor="accent1" w:themeShade="7F"/>
          <w:sz w:val="24"/>
          <w:szCs w:val="24"/>
        </w:rPr>
      </w:pPr>
      <w:r>
        <w:rPr>
          <w:rFonts w:ascii="Arial" w:hAnsi="Arial" w:cs="Arial"/>
        </w:rPr>
        <w:br w:type="page"/>
      </w:r>
    </w:p>
    <w:p w:rsidR="00CE571F" w:rsidRPr="00CB3D95" w:rsidRDefault="00CE571F" w:rsidP="00CB3D95">
      <w:pPr>
        <w:pStyle w:val="Heading3"/>
        <w:spacing w:line="360" w:lineRule="auto"/>
        <w:rPr>
          <w:rFonts w:ascii="Arial" w:hAnsi="Arial" w:cs="Arial"/>
        </w:rPr>
      </w:pPr>
      <w:r w:rsidRPr="00CB3D95">
        <w:rPr>
          <w:rFonts w:ascii="Arial" w:hAnsi="Arial" w:cs="Arial"/>
        </w:rPr>
        <w:lastRenderedPageBreak/>
        <w:tab/>
        <w:t>3.3.2) ER Diagram</w:t>
      </w:r>
    </w:p>
    <w:p w:rsidR="00546697" w:rsidRPr="00CB3D95" w:rsidRDefault="00546697" w:rsidP="00CB3D95">
      <w:pPr>
        <w:pStyle w:val="Heading2"/>
        <w:spacing w:line="360" w:lineRule="auto"/>
        <w:rPr>
          <w:rFonts w:ascii="Arial" w:hAnsi="Arial" w:cs="Arial"/>
        </w:rPr>
      </w:pPr>
      <w:r w:rsidRPr="00CB3D95">
        <w:rPr>
          <w:rFonts w:ascii="Arial" w:hAnsi="Arial" w:cs="Arial"/>
        </w:rPr>
        <w:t>3.4) Architectural Design</w:t>
      </w:r>
    </w:p>
    <w:p w:rsidR="00CF51BE" w:rsidRPr="00CB3D95" w:rsidRDefault="00CF51BE" w:rsidP="00CB3D95">
      <w:pPr>
        <w:spacing w:line="360" w:lineRule="auto"/>
        <w:rPr>
          <w:rFonts w:ascii="Arial" w:eastAsiaTheme="majorEastAsia" w:hAnsi="Arial" w:cs="Arial"/>
          <w:color w:val="2E74B5" w:themeColor="accent1" w:themeShade="BF"/>
          <w:sz w:val="26"/>
          <w:szCs w:val="26"/>
        </w:rPr>
      </w:pPr>
      <w:r w:rsidRPr="00CB3D95">
        <w:rPr>
          <w:rFonts w:ascii="Arial" w:hAnsi="Arial" w:cs="Arial"/>
        </w:rPr>
        <w:br w:type="page"/>
      </w:r>
    </w:p>
    <w:p w:rsidR="004724BE" w:rsidRPr="00CB3D95" w:rsidRDefault="00546697" w:rsidP="00CB3D95">
      <w:pPr>
        <w:pStyle w:val="Heading2"/>
        <w:spacing w:line="360" w:lineRule="auto"/>
        <w:rPr>
          <w:rFonts w:ascii="Arial" w:hAnsi="Arial" w:cs="Arial"/>
        </w:rPr>
      </w:pPr>
      <w:r w:rsidRPr="00CB3D95">
        <w:rPr>
          <w:rFonts w:ascii="Arial" w:hAnsi="Arial" w:cs="Arial"/>
        </w:rPr>
        <w:lastRenderedPageBreak/>
        <w:t xml:space="preserve">3.5) </w:t>
      </w:r>
      <w:r w:rsidR="00A320FD" w:rsidRPr="00CB3D95">
        <w:rPr>
          <w:rFonts w:ascii="Arial" w:hAnsi="Arial" w:cs="Arial"/>
        </w:rPr>
        <w:t>Paper Prototyping</w:t>
      </w:r>
    </w:p>
    <w:p w:rsidR="00A320FD" w:rsidRPr="00CB3D95" w:rsidRDefault="00A320FD" w:rsidP="00CB3D95">
      <w:pPr>
        <w:spacing w:line="360" w:lineRule="auto"/>
        <w:jc w:val="center"/>
        <w:rPr>
          <w:rFonts w:ascii="Arial" w:hAnsi="Arial" w:cs="Arial"/>
        </w:rPr>
      </w:pPr>
      <w:r w:rsidRPr="00CB3D95">
        <w:rPr>
          <w:rFonts w:ascii="Arial" w:hAnsi="Arial" w:cs="Arial"/>
          <w:noProof/>
        </w:rPr>
        <w:drawing>
          <wp:inline distT="0" distB="0" distL="0" distR="0">
            <wp:extent cx="3752850" cy="7029450"/>
            <wp:effectExtent l="0" t="0" r="0" b="0"/>
            <wp:docPr id="1" name="Picture 1" descr="Home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ome Pag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702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1235" w:rsidRPr="00CB3D95" w:rsidRDefault="00C41235" w:rsidP="00CB3D95">
      <w:pPr>
        <w:spacing w:line="360" w:lineRule="auto"/>
        <w:jc w:val="center"/>
        <w:rPr>
          <w:rFonts w:ascii="Arial" w:hAnsi="Arial" w:cs="Arial"/>
        </w:rPr>
      </w:pPr>
      <w:r w:rsidRPr="00CB3D95">
        <w:rPr>
          <w:rFonts w:ascii="Arial" w:hAnsi="Arial" w:cs="Arial"/>
        </w:rPr>
        <w:t>Fig: Homepage</w:t>
      </w:r>
    </w:p>
    <w:p w:rsidR="00A320FD" w:rsidRPr="00CB3D95" w:rsidRDefault="00A320FD" w:rsidP="00CB3D95">
      <w:pPr>
        <w:spacing w:line="360" w:lineRule="auto"/>
        <w:jc w:val="center"/>
        <w:rPr>
          <w:rFonts w:ascii="Arial" w:hAnsi="Arial" w:cs="Arial"/>
        </w:rPr>
      </w:pPr>
    </w:p>
    <w:p w:rsidR="00C41235" w:rsidRPr="00CB3D95" w:rsidRDefault="00C41235" w:rsidP="00CB3D95">
      <w:pPr>
        <w:spacing w:line="360" w:lineRule="auto"/>
        <w:jc w:val="center"/>
        <w:rPr>
          <w:rFonts w:ascii="Arial" w:hAnsi="Arial" w:cs="Arial"/>
        </w:rPr>
      </w:pPr>
      <w:r w:rsidRPr="00CB3D95">
        <w:rPr>
          <w:rFonts w:ascii="Arial" w:hAnsi="Arial" w:cs="Arial"/>
        </w:rPr>
        <w:lastRenderedPageBreak/>
        <w:br w:type="page"/>
      </w:r>
    </w:p>
    <w:p w:rsidR="00C41235" w:rsidRPr="00CB3D95" w:rsidRDefault="005315E7" w:rsidP="00CB3D95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3.75pt;height:277.5pt">
            <v:imagedata r:id="rId7" o:title="2"/>
          </v:shape>
        </w:pict>
      </w:r>
    </w:p>
    <w:p w:rsidR="00C41235" w:rsidRPr="00CB3D95" w:rsidRDefault="00C41235" w:rsidP="00CB3D95">
      <w:pPr>
        <w:spacing w:line="360" w:lineRule="auto"/>
        <w:jc w:val="center"/>
        <w:rPr>
          <w:rFonts w:ascii="Arial" w:hAnsi="Arial" w:cs="Arial"/>
        </w:rPr>
      </w:pPr>
      <w:r w:rsidRPr="00CB3D95">
        <w:rPr>
          <w:rFonts w:ascii="Arial" w:hAnsi="Arial" w:cs="Arial"/>
        </w:rPr>
        <w:t>Fig: Admin Login</w:t>
      </w:r>
    </w:p>
    <w:p w:rsidR="00C41235" w:rsidRPr="00CB3D95" w:rsidRDefault="005315E7" w:rsidP="00CB3D95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pict>
          <v:shape id="_x0000_i1026" type="#_x0000_t75" style="width:394.5pt;height:276pt">
            <v:imagedata r:id="rId8" o:title="3"/>
          </v:shape>
        </w:pict>
      </w:r>
    </w:p>
    <w:p w:rsidR="00640A47" w:rsidRPr="00CB3D95" w:rsidRDefault="00C41235" w:rsidP="00CB3D95">
      <w:pPr>
        <w:spacing w:line="360" w:lineRule="auto"/>
        <w:jc w:val="center"/>
        <w:rPr>
          <w:rFonts w:ascii="Arial" w:hAnsi="Arial" w:cs="Arial"/>
        </w:rPr>
      </w:pPr>
      <w:r w:rsidRPr="00CB3D95">
        <w:rPr>
          <w:rFonts w:ascii="Arial" w:hAnsi="Arial" w:cs="Arial"/>
        </w:rPr>
        <w:t>Fig: View Available Products</w:t>
      </w:r>
    </w:p>
    <w:p w:rsidR="00640A47" w:rsidRPr="00CB3D95" w:rsidRDefault="00640A47" w:rsidP="00CB3D95">
      <w:pPr>
        <w:spacing w:line="360" w:lineRule="auto"/>
        <w:jc w:val="center"/>
        <w:rPr>
          <w:rFonts w:ascii="Arial" w:hAnsi="Arial" w:cs="Arial"/>
        </w:rPr>
      </w:pPr>
      <w:r w:rsidRPr="00CB3D95">
        <w:rPr>
          <w:rFonts w:ascii="Arial" w:hAnsi="Arial" w:cs="Arial"/>
        </w:rPr>
        <w:lastRenderedPageBreak/>
        <w:br w:type="page"/>
      </w:r>
    </w:p>
    <w:p w:rsidR="00C41235" w:rsidRPr="00CB3D95" w:rsidRDefault="005315E7" w:rsidP="00CB3D95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27" type="#_x0000_t75" style="width:468pt;height:277.5pt">
            <v:imagedata r:id="rId9" o:title="4"/>
          </v:shape>
        </w:pict>
      </w:r>
    </w:p>
    <w:p w:rsidR="00640A47" w:rsidRPr="00CB3D95" w:rsidRDefault="00640A47" w:rsidP="00CB3D95">
      <w:pPr>
        <w:spacing w:line="360" w:lineRule="auto"/>
        <w:jc w:val="center"/>
        <w:rPr>
          <w:rFonts w:ascii="Arial" w:hAnsi="Arial" w:cs="Arial"/>
        </w:rPr>
      </w:pPr>
      <w:r w:rsidRPr="00CB3D95">
        <w:rPr>
          <w:rFonts w:ascii="Arial" w:hAnsi="Arial" w:cs="Arial"/>
        </w:rPr>
        <w:t>Fig: View Registered Users</w:t>
      </w:r>
    </w:p>
    <w:p w:rsidR="00640A47" w:rsidRPr="00CB3D95" w:rsidRDefault="005315E7" w:rsidP="00CB3D95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28" type="#_x0000_t75" style="width:430.5pt;height:561pt">
            <v:imagedata r:id="rId10" o:title="5"/>
          </v:shape>
        </w:pict>
      </w:r>
    </w:p>
    <w:p w:rsidR="00640A47" w:rsidRPr="00CB3D95" w:rsidRDefault="00640A47" w:rsidP="00CB3D95">
      <w:pPr>
        <w:spacing w:line="360" w:lineRule="auto"/>
        <w:jc w:val="center"/>
        <w:rPr>
          <w:rFonts w:ascii="Arial" w:hAnsi="Arial" w:cs="Arial"/>
        </w:rPr>
      </w:pPr>
      <w:r w:rsidRPr="00CB3D95">
        <w:rPr>
          <w:rFonts w:ascii="Arial" w:hAnsi="Arial" w:cs="Arial"/>
        </w:rPr>
        <w:t>Fig: Add Product</w:t>
      </w:r>
    </w:p>
    <w:p w:rsidR="00640A47" w:rsidRPr="00CB3D95" w:rsidRDefault="00640A47" w:rsidP="00CB3D95">
      <w:pPr>
        <w:spacing w:line="360" w:lineRule="auto"/>
        <w:jc w:val="center"/>
        <w:rPr>
          <w:rFonts w:ascii="Arial" w:hAnsi="Arial" w:cs="Arial"/>
        </w:rPr>
      </w:pPr>
      <w:r w:rsidRPr="00CB3D95">
        <w:rPr>
          <w:rFonts w:ascii="Arial" w:hAnsi="Arial" w:cs="Arial"/>
        </w:rPr>
        <w:br w:type="page"/>
      </w:r>
    </w:p>
    <w:p w:rsidR="00640A47" w:rsidRPr="00CB3D95" w:rsidRDefault="005315E7" w:rsidP="00CB3D95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29" type="#_x0000_t75" style="width:416.25pt;height:543pt">
            <v:imagedata r:id="rId11" o:title="7"/>
          </v:shape>
        </w:pict>
      </w:r>
    </w:p>
    <w:p w:rsidR="00640A47" w:rsidRPr="00CB3D95" w:rsidRDefault="00640A47" w:rsidP="00CB3D95">
      <w:pPr>
        <w:spacing w:line="360" w:lineRule="auto"/>
        <w:jc w:val="center"/>
        <w:rPr>
          <w:rFonts w:ascii="Arial" w:hAnsi="Arial" w:cs="Arial"/>
        </w:rPr>
      </w:pPr>
      <w:r w:rsidRPr="00CB3D95">
        <w:rPr>
          <w:rFonts w:ascii="Arial" w:hAnsi="Arial" w:cs="Arial"/>
        </w:rPr>
        <w:t>Fig: Update Product</w:t>
      </w:r>
    </w:p>
    <w:p w:rsidR="00640A47" w:rsidRPr="00CB3D95" w:rsidRDefault="005315E7" w:rsidP="00CB3D95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30" type="#_x0000_t75" style="width:439.5pt;height:501.75pt">
            <v:imagedata r:id="rId12" o:title="6"/>
          </v:shape>
        </w:pict>
      </w:r>
    </w:p>
    <w:p w:rsidR="00A02BB7" w:rsidRPr="00CB3D95" w:rsidRDefault="00640A47" w:rsidP="00CB3D95">
      <w:pPr>
        <w:spacing w:line="360" w:lineRule="auto"/>
        <w:jc w:val="center"/>
        <w:rPr>
          <w:rFonts w:ascii="Arial" w:hAnsi="Arial" w:cs="Arial"/>
        </w:rPr>
      </w:pPr>
      <w:r w:rsidRPr="00CB3D95">
        <w:rPr>
          <w:rFonts w:ascii="Arial" w:hAnsi="Arial" w:cs="Arial"/>
        </w:rPr>
        <w:t>Fig: Admin edit user</w:t>
      </w:r>
    </w:p>
    <w:p w:rsidR="00A02BB7" w:rsidRPr="00CB3D95" w:rsidRDefault="00A02BB7" w:rsidP="00CB3D95">
      <w:pPr>
        <w:spacing w:line="360" w:lineRule="auto"/>
        <w:jc w:val="center"/>
        <w:rPr>
          <w:rFonts w:ascii="Arial" w:hAnsi="Arial" w:cs="Arial"/>
        </w:rPr>
      </w:pPr>
      <w:r w:rsidRPr="00CB3D95">
        <w:rPr>
          <w:rFonts w:ascii="Arial" w:hAnsi="Arial" w:cs="Arial"/>
        </w:rPr>
        <w:br w:type="page"/>
      </w:r>
    </w:p>
    <w:p w:rsidR="00640A47" w:rsidRPr="00CB3D95" w:rsidRDefault="00F76009" w:rsidP="00CB3D95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31" type="#_x0000_t75" style="width:438pt;height:428.25pt">
            <v:imagedata r:id="rId13" o:title="8"/>
          </v:shape>
        </w:pict>
      </w:r>
    </w:p>
    <w:p w:rsidR="00A02BB7" w:rsidRPr="00CB3D95" w:rsidRDefault="00A02BB7" w:rsidP="00CB3D95">
      <w:pPr>
        <w:spacing w:line="360" w:lineRule="auto"/>
        <w:jc w:val="center"/>
        <w:rPr>
          <w:rFonts w:ascii="Arial" w:hAnsi="Arial" w:cs="Arial"/>
        </w:rPr>
      </w:pPr>
      <w:r w:rsidRPr="00CB3D95">
        <w:rPr>
          <w:rFonts w:ascii="Arial" w:hAnsi="Arial" w:cs="Arial"/>
        </w:rPr>
        <w:t>Fig: Register New user</w:t>
      </w:r>
    </w:p>
    <w:p w:rsidR="00A02BB7" w:rsidRPr="00CB3D95" w:rsidRDefault="00A02BB7" w:rsidP="00CB3D95">
      <w:pPr>
        <w:spacing w:line="360" w:lineRule="auto"/>
        <w:jc w:val="center"/>
        <w:rPr>
          <w:rFonts w:ascii="Arial" w:hAnsi="Arial" w:cs="Arial"/>
        </w:rPr>
      </w:pPr>
      <w:r w:rsidRPr="00CB3D95">
        <w:rPr>
          <w:rFonts w:ascii="Arial" w:hAnsi="Arial" w:cs="Arial"/>
        </w:rPr>
        <w:br w:type="page"/>
      </w:r>
    </w:p>
    <w:p w:rsidR="00A02BB7" w:rsidRPr="00CB3D95" w:rsidRDefault="00F76009" w:rsidP="00CB3D95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32" type="#_x0000_t75" style="width:468pt;height:476.25pt">
            <v:imagedata r:id="rId14" o:title="9"/>
          </v:shape>
        </w:pict>
      </w:r>
    </w:p>
    <w:p w:rsidR="00B810AF" w:rsidRPr="00CB3D95" w:rsidRDefault="00A02BB7" w:rsidP="00CB3D95">
      <w:pPr>
        <w:spacing w:line="360" w:lineRule="auto"/>
        <w:jc w:val="center"/>
        <w:rPr>
          <w:rFonts w:ascii="Arial" w:hAnsi="Arial" w:cs="Arial"/>
        </w:rPr>
      </w:pPr>
      <w:r w:rsidRPr="00CB3D95">
        <w:rPr>
          <w:rFonts w:ascii="Arial" w:hAnsi="Arial" w:cs="Arial"/>
        </w:rPr>
        <w:t>Fig: Update User’s Details</w:t>
      </w:r>
    </w:p>
    <w:p w:rsidR="00B810AF" w:rsidRPr="00CB3D95" w:rsidRDefault="00B810AF" w:rsidP="00CB3D95">
      <w:pPr>
        <w:spacing w:line="360" w:lineRule="auto"/>
        <w:rPr>
          <w:rFonts w:ascii="Arial" w:hAnsi="Arial" w:cs="Arial"/>
        </w:rPr>
      </w:pPr>
      <w:r w:rsidRPr="00CB3D95">
        <w:rPr>
          <w:rFonts w:ascii="Arial" w:hAnsi="Arial" w:cs="Arial"/>
        </w:rPr>
        <w:br w:type="page"/>
      </w:r>
    </w:p>
    <w:p w:rsidR="00A02BB7" w:rsidRPr="00CB3D95" w:rsidRDefault="00F76009" w:rsidP="00CB3D95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33" type="#_x0000_t75" style="width:394.5pt;height:276.75pt">
            <v:imagedata r:id="rId15" o:title="10"/>
          </v:shape>
        </w:pict>
      </w:r>
    </w:p>
    <w:p w:rsidR="00B810AF" w:rsidRPr="00CB3D95" w:rsidRDefault="00B810AF" w:rsidP="00CB3D95">
      <w:pPr>
        <w:spacing w:line="360" w:lineRule="auto"/>
        <w:jc w:val="center"/>
        <w:rPr>
          <w:rFonts w:ascii="Arial" w:hAnsi="Arial" w:cs="Arial"/>
        </w:rPr>
      </w:pPr>
      <w:r w:rsidRPr="00CB3D95">
        <w:rPr>
          <w:rFonts w:ascii="Arial" w:hAnsi="Arial" w:cs="Arial"/>
        </w:rPr>
        <w:t>Fig: Change Password</w:t>
      </w:r>
    </w:p>
    <w:p w:rsidR="00B810AF" w:rsidRPr="00CB3D95" w:rsidRDefault="00F76009" w:rsidP="00CB3D95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pict>
          <v:shape id="_x0000_i1034" type="#_x0000_t75" style="width:419.25pt;height:258pt">
            <v:imagedata r:id="rId16" o:title="11"/>
          </v:shape>
        </w:pict>
      </w:r>
    </w:p>
    <w:p w:rsidR="00E216A5" w:rsidRPr="00CB3D95" w:rsidRDefault="001C5906" w:rsidP="00CB3D95">
      <w:pPr>
        <w:spacing w:line="360" w:lineRule="auto"/>
        <w:jc w:val="center"/>
        <w:rPr>
          <w:rFonts w:ascii="Arial" w:hAnsi="Arial" w:cs="Arial"/>
        </w:rPr>
      </w:pPr>
      <w:r w:rsidRPr="00CB3D95">
        <w:rPr>
          <w:rFonts w:ascii="Arial" w:hAnsi="Arial" w:cs="Arial"/>
        </w:rPr>
        <w:t>Fig: Forum Ask Question</w:t>
      </w:r>
    </w:p>
    <w:p w:rsidR="00E216A5" w:rsidRPr="00CB3D95" w:rsidRDefault="00E216A5" w:rsidP="00CB3D95">
      <w:pPr>
        <w:spacing w:line="360" w:lineRule="auto"/>
        <w:rPr>
          <w:rFonts w:ascii="Arial" w:hAnsi="Arial" w:cs="Arial"/>
        </w:rPr>
      </w:pPr>
      <w:r w:rsidRPr="00CB3D95">
        <w:rPr>
          <w:rFonts w:ascii="Arial" w:hAnsi="Arial" w:cs="Arial"/>
        </w:rPr>
        <w:br w:type="page"/>
      </w:r>
    </w:p>
    <w:p w:rsidR="001C5906" w:rsidRPr="00CB3D95" w:rsidRDefault="00F76009" w:rsidP="00CB3D95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35" type="#_x0000_t75" style="width:389.25pt;height:267pt">
            <v:imagedata r:id="rId17" o:title="12"/>
          </v:shape>
        </w:pict>
      </w:r>
    </w:p>
    <w:p w:rsidR="00E216A5" w:rsidRPr="00CB3D95" w:rsidRDefault="00E216A5" w:rsidP="00CB3D95">
      <w:pPr>
        <w:spacing w:line="360" w:lineRule="auto"/>
        <w:jc w:val="center"/>
        <w:rPr>
          <w:rFonts w:ascii="Arial" w:hAnsi="Arial" w:cs="Arial"/>
        </w:rPr>
      </w:pPr>
      <w:r w:rsidRPr="00CB3D95">
        <w:rPr>
          <w:rFonts w:ascii="Arial" w:hAnsi="Arial" w:cs="Arial"/>
        </w:rPr>
        <w:t>Fig: Forum Comment</w:t>
      </w:r>
    </w:p>
    <w:p w:rsidR="0020761A" w:rsidRPr="00CB3D95" w:rsidRDefault="00F76009" w:rsidP="00CB3D95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pict>
          <v:shape id="_x0000_i1036" type="#_x0000_t75" style="width:389.25pt;height:252pt">
            <v:imagedata r:id="rId18" o:title="13"/>
          </v:shape>
        </w:pict>
      </w:r>
    </w:p>
    <w:p w:rsidR="00FC4AA8" w:rsidRPr="00CB3D95" w:rsidRDefault="0020761A" w:rsidP="00CB3D95">
      <w:pPr>
        <w:spacing w:line="360" w:lineRule="auto"/>
        <w:jc w:val="center"/>
        <w:rPr>
          <w:rFonts w:ascii="Arial" w:hAnsi="Arial" w:cs="Arial"/>
        </w:rPr>
      </w:pPr>
      <w:r w:rsidRPr="00CB3D95">
        <w:rPr>
          <w:rFonts w:ascii="Arial" w:hAnsi="Arial" w:cs="Arial"/>
        </w:rPr>
        <w:t>Fig: Review for testimonial</w:t>
      </w:r>
    </w:p>
    <w:p w:rsidR="00FC4AA8" w:rsidRPr="00CB3D95" w:rsidRDefault="00FC4AA8" w:rsidP="00CB3D95">
      <w:pPr>
        <w:spacing w:line="360" w:lineRule="auto"/>
        <w:rPr>
          <w:rFonts w:ascii="Arial" w:hAnsi="Arial" w:cs="Arial"/>
        </w:rPr>
      </w:pPr>
      <w:r w:rsidRPr="00CB3D95">
        <w:rPr>
          <w:rFonts w:ascii="Arial" w:hAnsi="Arial" w:cs="Arial"/>
        </w:rPr>
        <w:br w:type="page"/>
      </w:r>
    </w:p>
    <w:p w:rsidR="00FC4AA8" w:rsidRPr="00CB3D95" w:rsidRDefault="00F76009" w:rsidP="00CB3D95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37" type="#_x0000_t75" style="width:468pt;height:484.5pt">
            <v:imagedata r:id="rId19" o:title="14"/>
          </v:shape>
        </w:pict>
      </w:r>
    </w:p>
    <w:p w:rsidR="00F75B70" w:rsidRPr="00CB3D95" w:rsidRDefault="00FC4AA8" w:rsidP="00DA52AB">
      <w:pPr>
        <w:spacing w:line="360" w:lineRule="auto"/>
        <w:jc w:val="center"/>
        <w:rPr>
          <w:rFonts w:ascii="Arial" w:hAnsi="Arial" w:cs="Arial"/>
        </w:rPr>
      </w:pPr>
      <w:r w:rsidRPr="00CB3D95">
        <w:rPr>
          <w:rFonts w:ascii="Arial" w:hAnsi="Arial" w:cs="Arial"/>
        </w:rPr>
        <w:t>Fig: Order Required Product</w:t>
      </w:r>
    </w:p>
    <w:sectPr w:rsidR="00F75B70" w:rsidRPr="00CB3D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79511F"/>
    <w:multiLevelType w:val="hybridMultilevel"/>
    <w:tmpl w:val="18D86F72"/>
    <w:lvl w:ilvl="0" w:tplc="421ECEB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MjE3MzO3NDWwNLRQ0lEKTi0uzszPAykwqQUA6/rR4CwAAAA="/>
  </w:docVars>
  <w:rsids>
    <w:rsidRoot w:val="00F02037"/>
    <w:rsid w:val="00147B2A"/>
    <w:rsid w:val="001C5906"/>
    <w:rsid w:val="0020761A"/>
    <w:rsid w:val="002F2B9A"/>
    <w:rsid w:val="003730A8"/>
    <w:rsid w:val="003D6A87"/>
    <w:rsid w:val="004724BE"/>
    <w:rsid w:val="004F7A71"/>
    <w:rsid w:val="00526266"/>
    <w:rsid w:val="005274B0"/>
    <w:rsid w:val="005315E7"/>
    <w:rsid w:val="00546697"/>
    <w:rsid w:val="00565DFF"/>
    <w:rsid w:val="005720CF"/>
    <w:rsid w:val="00615483"/>
    <w:rsid w:val="00627133"/>
    <w:rsid w:val="00640A47"/>
    <w:rsid w:val="00876394"/>
    <w:rsid w:val="008E1DCB"/>
    <w:rsid w:val="00941DFA"/>
    <w:rsid w:val="009B1C17"/>
    <w:rsid w:val="009C728F"/>
    <w:rsid w:val="00A02BB7"/>
    <w:rsid w:val="00A320FD"/>
    <w:rsid w:val="00A8426C"/>
    <w:rsid w:val="00AD0C54"/>
    <w:rsid w:val="00B810AF"/>
    <w:rsid w:val="00BA2831"/>
    <w:rsid w:val="00C41235"/>
    <w:rsid w:val="00CB3D95"/>
    <w:rsid w:val="00CE571F"/>
    <w:rsid w:val="00CF51BE"/>
    <w:rsid w:val="00DA52AB"/>
    <w:rsid w:val="00E216A5"/>
    <w:rsid w:val="00E76745"/>
    <w:rsid w:val="00F02037"/>
    <w:rsid w:val="00F75B70"/>
    <w:rsid w:val="00F76009"/>
    <w:rsid w:val="00FC4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F5876"/>
  <w15:chartTrackingRefBased/>
  <w15:docId w15:val="{85A6FE1B-7643-4DEB-90D6-3F7147B86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66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20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571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320F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A842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466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E571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8E1D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5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Tut19</b:Tag>
    <b:SourceType>InternetSite</b:SourceType>
    <b:Guid>{E6900A2F-DEE9-4507-9365-BAE989DF74D6}</b:Guid>
    <b:Title>Tutorialpoint</b:Title>
    <b:Year>2019</b:Year>
    <b:YearAccessed>2019</b:YearAccessed>
    <b:MonthAccessed>May</b:MonthAccessed>
    <b:DayAccessed>15</b:DayAccessed>
    <b:URL>https://www.tutorialspoint.com/software_engineering/software_design_basics.htm</b:URL>
    <b:RefOrder>1</b:RefOrder>
  </b:Source>
</b:Sources>
</file>

<file path=customXml/itemProps1.xml><?xml version="1.0" encoding="utf-8"?>
<ds:datastoreItem xmlns:ds="http://schemas.openxmlformats.org/officeDocument/2006/customXml" ds:itemID="{77F30A11-BBEE-4FCD-B013-263C96274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7</Pages>
  <Words>487</Words>
  <Characters>278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Chhetri</dc:creator>
  <cp:keywords/>
  <dc:description/>
  <cp:lastModifiedBy>Mr. Chhetri</cp:lastModifiedBy>
  <cp:revision>38</cp:revision>
  <dcterms:created xsi:type="dcterms:W3CDTF">2019-05-21T15:05:00Z</dcterms:created>
  <dcterms:modified xsi:type="dcterms:W3CDTF">2019-05-26T14:40:00Z</dcterms:modified>
</cp:coreProperties>
</file>